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5427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ffa0b1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40ac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43:42Z</dcterms:created>
  <dcterms:modified xsi:type="dcterms:W3CDTF">2022-05-04T11:43:42Z</dcterms:modified>
</cp:coreProperties>
</file>